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2A5E18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# 07 </w:t>
      </w:r>
      <w:proofErr w:type="gramStart"/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Ponder :</w:t>
      </w:r>
      <w:proofErr w:type="gramEnd"/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eekly Reflection</w:t>
      </w:r>
    </w:p>
    <w:p w14:paraId="1E68847B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AF1A48" w14:textId="6F4F19AE" w:rsidR="00BD7748" w:rsidRPr="00BD7748" w:rsidRDefault="00BD7748" w:rsidP="00BD7748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Did you fulfill all aspects of your team agreement this week, or if there was an infraction, did you fulfill the appropriate accountability measure? (If not, please explain.)</w:t>
      </w:r>
    </w:p>
    <w:p w14:paraId="54C04620" w14:textId="37220191" w:rsidR="00BD7748" w:rsidRPr="00BD7748" w:rsidRDefault="00BD7748" w:rsidP="00BD774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Yes, we did all the UML designing and worked on MVC pattern how we can implement it for better design.</w:t>
      </w:r>
    </w:p>
    <w:p w14:paraId="1A900D75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60F80E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A18ED8D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95E2A78" w14:textId="4330BFD9" w:rsidR="00BD7748" w:rsidRPr="00BD7748" w:rsidRDefault="00BD7748" w:rsidP="00BD7748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Did you hold your teammates accountable for upholding their commitments this week? (If not, please explain.)</w:t>
      </w:r>
    </w:p>
    <w:p w14:paraId="38918F3C" w14:textId="2E95049B" w:rsidR="00BD7748" w:rsidRPr="00BD7748" w:rsidRDefault="00BD7748" w:rsidP="00BD774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Yes, everyone worked as a team.</w:t>
      </w:r>
    </w:p>
    <w:p w14:paraId="7C8FF4D0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9AFCABF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801CC8B" w14:textId="194179CC" w:rsidR="00BD7748" w:rsidRPr="00BD7748" w:rsidRDefault="00BD7748" w:rsidP="00BD7748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Are there any concerns regarding your project or your team that you want the teacher to know about?</w:t>
      </w:r>
    </w:p>
    <w:p w14:paraId="621D4DE0" w14:textId="7C1ED2BC" w:rsidR="00BD7748" w:rsidRPr="00BD7748" w:rsidRDefault="00BD7748" w:rsidP="00BD774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>No</w:t>
      </w:r>
    </w:p>
    <w:p w14:paraId="6810AB17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2806CD7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3DC6BFD" w14:textId="493E2818" w:rsidR="00BD7748" w:rsidRPr="00BD7748" w:rsidRDefault="00BD7748" w:rsidP="00BD7748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What is the purpose of a UML class diagram?</w:t>
      </w:r>
    </w:p>
    <w:p w14:paraId="79FF110D" w14:textId="5BBAC388" w:rsidR="00BD7748" w:rsidRPr="00BD7748" w:rsidRDefault="00BD7748" w:rsidP="00BD774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It helps to bring the idea on a paper and get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bstract idea on how it will work.</w:t>
      </w:r>
    </w:p>
    <w:p w14:paraId="6A27BAB9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133481E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625281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2041421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5. What are some benefits of the MVC pattern?</w:t>
      </w:r>
    </w:p>
    <w:p w14:paraId="4184F3CE" w14:textId="38989311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t is a lot like database, server, and UI.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So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elps in clarifying which class should link to what and how it should perform. It gives clear picture and focuses on one aspect.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2489FA0F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4ACB38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C62FEE8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6. What are some drawbacks to the MVC pattern?</w:t>
      </w:r>
    </w:p>
    <w:p w14:paraId="3CD9E2C6" w14:textId="749B32C9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One need to have a skill of working in all section of MVC pattern or we need more people with those skills.</w:t>
      </w:r>
    </w:p>
    <w:p w14:paraId="0DDD8D44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7811A2F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D6448D" w14:textId="00F84AB9" w:rsid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7. A common design-pattern interview question is "Describe the difference between the MVC pattern and the MVP variant.". How would you answer that question?</w:t>
      </w:r>
    </w:p>
    <w:p w14:paraId="50575EDE" w14:textId="416A9110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The main difference between MVC and MVP is in MVP user sends request to view </w:t>
      </w:r>
      <w:r w:rsidR="00643770">
        <w:rPr>
          <w:rFonts w:ascii="Courier New" w:eastAsia="Times New Roman" w:hAnsi="Courier New" w:cs="Courier New"/>
          <w:color w:val="000000"/>
          <w:sz w:val="20"/>
          <w:szCs w:val="20"/>
        </w:rPr>
        <w:t>while in MVC user sends request to controller.</w:t>
      </w:r>
      <w:r w:rsidR="00690B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 MVC there is no logic in </w:t>
      </w:r>
      <w:proofErr w:type="gramStart"/>
      <w:r w:rsidR="00690B0C">
        <w:rPr>
          <w:rFonts w:ascii="Courier New" w:eastAsia="Times New Roman" w:hAnsi="Courier New" w:cs="Courier New"/>
          <w:color w:val="000000"/>
          <w:sz w:val="20"/>
          <w:szCs w:val="20"/>
        </w:rPr>
        <w:t>interface</w:t>
      </w:r>
      <w:proofErr w:type="gramEnd"/>
      <w:r w:rsidR="00690B0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d everything is handled by controller, while in MVP presenter does handling.</w:t>
      </w:r>
    </w:p>
    <w:p w14:paraId="0B7C3577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71BDC70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2E49618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8. How would you explain to a new developer why they should go through the trouble of using the MVC pattern?</w:t>
      </w:r>
    </w:p>
    <w:p w14:paraId="565EF5A7" w14:textId="08C66160" w:rsidR="00BD7748" w:rsidRPr="00BD7748" w:rsidRDefault="00595C3B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VC helps you in specialize in one area which is very useful in work. It separates UI from controller and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HTTp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quest. Any part of the application can be grown as the software grows.</w:t>
      </w:r>
    </w:p>
    <w:p w14:paraId="1402E6D4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E5E20B7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C19F42F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9. Give an example of when the MVC pattern would be overkill for a project.</w:t>
      </w:r>
    </w:p>
    <w:p w14:paraId="5AB97189" w14:textId="0CBD0CED" w:rsidR="00BD7748" w:rsidRPr="00BD7748" w:rsidRDefault="00595C3B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In a smaller application which only does one or two jobs.</w:t>
      </w:r>
    </w:p>
    <w:p w14:paraId="17457308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5AC0B6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A9FF8E8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10. How many hours did you spend on this class this week?</w:t>
      </w:r>
    </w:p>
    <w:p w14:paraId="461CC09C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81602D4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7 Prepare - </w:t>
      </w:r>
    </w:p>
    <w:p w14:paraId="5F7756E8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7 Teach - </w:t>
      </w:r>
    </w:p>
    <w:p w14:paraId="004DDE99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07 Prove -</w:t>
      </w:r>
    </w:p>
    <w:p w14:paraId="46613EAA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07 Ponder -</w:t>
      </w:r>
    </w:p>
    <w:p w14:paraId="1BADEA9C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7 Team Project - </w:t>
      </w:r>
    </w:p>
    <w:p w14:paraId="7A0E2548" w14:textId="77777777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</w:t>
      </w:r>
    </w:p>
    <w:p w14:paraId="0BB9275B" w14:textId="2195A3EE" w:rsidR="00BD7748" w:rsidRPr="00BD7748" w:rsidRDefault="00BD7748" w:rsidP="00BD77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otal Hours </w:t>
      </w:r>
      <w:r w:rsidR="00C87DB7">
        <w:rPr>
          <w:rFonts w:ascii="Courier New" w:eastAsia="Times New Roman" w:hAnsi="Courier New" w:cs="Courier New"/>
          <w:color w:val="000000"/>
          <w:sz w:val="20"/>
          <w:szCs w:val="20"/>
        </w:rPr>
        <w:t>–</w:t>
      </w:r>
      <w:r w:rsidRPr="00BD774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C87DB7">
        <w:rPr>
          <w:rFonts w:ascii="Courier New" w:eastAsia="Times New Roman" w:hAnsi="Courier New" w:cs="Courier New"/>
          <w:color w:val="000000"/>
          <w:sz w:val="20"/>
          <w:szCs w:val="20"/>
        </w:rPr>
        <w:t>around 5</w:t>
      </w:r>
      <w:bookmarkStart w:id="0" w:name="_GoBack"/>
      <w:bookmarkEnd w:id="0"/>
    </w:p>
    <w:p w14:paraId="59278C9F" w14:textId="77777777" w:rsidR="009E2D82" w:rsidRDefault="009E2D82"/>
    <w:sectPr w:rsidR="009E2D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C23783"/>
    <w:multiLevelType w:val="hybridMultilevel"/>
    <w:tmpl w:val="735E7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zEzMDUys7S0sDBS0lEKTi0uzszPAykwrAUAISckUywAAAA="/>
  </w:docVars>
  <w:rsids>
    <w:rsidRoot w:val="00BD7748"/>
    <w:rsid w:val="00595C3B"/>
    <w:rsid w:val="00643770"/>
    <w:rsid w:val="00690B0C"/>
    <w:rsid w:val="009E2D82"/>
    <w:rsid w:val="00BD7748"/>
    <w:rsid w:val="00C87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F132D"/>
  <w15:chartTrackingRefBased/>
  <w15:docId w15:val="{CF15FF1F-4C9F-445E-931E-2CF9ED2EF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77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774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D77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4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6-14T05:43:00Z</dcterms:created>
  <dcterms:modified xsi:type="dcterms:W3CDTF">2019-06-14T07:12:00Z</dcterms:modified>
</cp:coreProperties>
</file>